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C2907" w14:textId="717EF3A7" w:rsidR="00CA49CC" w:rsidRDefault="00AA62E2">
      <w:r>
        <w:rPr>
          <w:noProof/>
        </w:rPr>
        <w:drawing>
          <wp:inline distT="0" distB="0" distL="0" distR="0" wp14:anchorId="6C510778" wp14:editId="46B21C5C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20772F" wp14:editId="42DC0AB1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B8475C" wp14:editId="0DCF9CE2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BA">
        <w:rPr>
          <w:noProof/>
        </w:rPr>
        <w:drawing>
          <wp:inline distT="0" distB="0" distL="0" distR="0" wp14:anchorId="0584A878" wp14:editId="12B8FA7E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BA">
        <w:rPr>
          <w:noProof/>
        </w:rPr>
        <w:drawing>
          <wp:inline distT="0" distB="0" distL="0" distR="0" wp14:anchorId="05A5DED3" wp14:editId="2DFBC24B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BA">
        <w:rPr>
          <w:noProof/>
        </w:rPr>
        <w:drawing>
          <wp:inline distT="0" distB="0" distL="0" distR="0" wp14:anchorId="2D20D631" wp14:editId="443696AB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DBA">
        <w:rPr>
          <w:noProof/>
        </w:rPr>
        <w:drawing>
          <wp:inline distT="0" distB="0" distL="0" distR="0" wp14:anchorId="6EBA71B4" wp14:editId="1FBB19B2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49C0" w14:textId="4733A4AA" w:rsidR="00531A05" w:rsidRDefault="00531A05">
      <w:r>
        <w:t>Docker Hub</w:t>
      </w:r>
    </w:p>
    <w:p w14:paraId="2340E308" w14:textId="69180346" w:rsidR="00531A05" w:rsidRDefault="00531A05">
      <w:r>
        <w:rPr>
          <w:noProof/>
        </w:rPr>
        <w:drawing>
          <wp:inline distT="0" distB="0" distL="0" distR="0" wp14:anchorId="594286FE" wp14:editId="2863B7CD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B5E18" w14:textId="148EF603" w:rsidR="00531A05" w:rsidRDefault="00531A05">
      <w:r w:rsidRPr="00531A05">
        <w:drawing>
          <wp:inline distT="0" distB="0" distL="0" distR="0" wp14:anchorId="4101D8F1" wp14:editId="02886FBF">
            <wp:extent cx="5731510" cy="13233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08FF4" w14:textId="77777777" w:rsidR="00531A05" w:rsidRDefault="00531A05"/>
    <w:sectPr w:rsidR="00531A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TEwMLc0NTIzMzRV0lEKTi0uzszPAykwrAUAHYsbjiwAAAA="/>
  </w:docVars>
  <w:rsids>
    <w:rsidRoot w:val="00DE3102"/>
    <w:rsid w:val="00020DE6"/>
    <w:rsid w:val="000B3630"/>
    <w:rsid w:val="00515E16"/>
    <w:rsid w:val="00531A05"/>
    <w:rsid w:val="00AA62E2"/>
    <w:rsid w:val="00B63DBA"/>
    <w:rsid w:val="00BB4731"/>
    <w:rsid w:val="00DE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CA360"/>
  <w15:chartTrackingRefBased/>
  <w15:docId w15:val="{D55EB148-75BD-4F0B-A55A-D392629D0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 Raghuvanshi</dc:creator>
  <cp:keywords/>
  <dc:description/>
  <cp:lastModifiedBy>Saurav Raghuvanshi</cp:lastModifiedBy>
  <cp:revision>3</cp:revision>
  <dcterms:created xsi:type="dcterms:W3CDTF">2021-02-09T11:33:00Z</dcterms:created>
  <dcterms:modified xsi:type="dcterms:W3CDTF">2021-02-09T12:59:00Z</dcterms:modified>
</cp:coreProperties>
</file>